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6AC0A" w14:textId="77777777" w:rsidR="00CD5372" w:rsidRPr="00614074" w:rsidRDefault="00CD5372" w:rsidP="00614074">
      <w:pPr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Goals</w:t>
      </w:r>
    </w:p>
    <w:p w14:paraId="18BF5B1B" w14:textId="5AED3DD4" w:rsidR="00417E7C" w:rsidRDefault="008808D1" w:rsidP="00614074">
      <w:pPr>
        <w:pStyle w:val="ListParagraph"/>
        <w:ind w:left="0"/>
      </w:pPr>
      <w:r>
        <w:t>Mid-Term studies.</w:t>
      </w:r>
    </w:p>
    <w:p w14:paraId="69D099B9" w14:textId="77777777" w:rsidR="008808D1" w:rsidRDefault="008808D1" w:rsidP="00614074">
      <w:pPr>
        <w:pStyle w:val="ListParagraph"/>
        <w:ind w:left="0"/>
      </w:pPr>
    </w:p>
    <w:p w14:paraId="33BF4864" w14:textId="77777777" w:rsidR="00CD5372" w:rsidRPr="00614074" w:rsidRDefault="00614074" w:rsidP="00614074">
      <w:pPr>
        <w:pStyle w:val="ListParagraph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members weekly progress</w:t>
      </w:r>
    </w:p>
    <w:p w14:paraId="4C48E704" w14:textId="77777777" w:rsidR="00CD5372" w:rsidRDefault="00CD5372" w:rsidP="00614074">
      <w:pPr>
        <w:pStyle w:val="ListParagraph"/>
        <w:ind w:left="0"/>
      </w:pPr>
    </w:p>
    <w:p w14:paraId="23D35142" w14:textId="433BA582" w:rsidR="00CD5372" w:rsidRDefault="00CD5372" w:rsidP="00614074">
      <w:pPr>
        <w:pStyle w:val="ListParagraph"/>
        <w:spacing w:line="360" w:lineRule="auto"/>
        <w:ind w:left="0"/>
      </w:pPr>
      <w:r>
        <w:t xml:space="preserve">Anoop: </w:t>
      </w:r>
      <w:r w:rsidR="00614074">
        <w:t xml:space="preserve"> </w:t>
      </w:r>
      <w:r w:rsidR="00AD7EC4">
        <w:tab/>
      </w:r>
      <w:r w:rsidR="008808D1">
        <w:t>Mid-Term prep.</w:t>
      </w:r>
    </w:p>
    <w:p w14:paraId="7CE10B6B" w14:textId="1533D827" w:rsidR="00CD5372" w:rsidRDefault="00CD5372" w:rsidP="00614074">
      <w:pPr>
        <w:pStyle w:val="ListParagraph"/>
        <w:spacing w:line="360" w:lineRule="auto"/>
        <w:ind w:left="0"/>
      </w:pPr>
      <w:r>
        <w:t xml:space="preserve">Farris: </w:t>
      </w:r>
      <w:r w:rsidR="00614074">
        <w:t xml:space="preserve">   </w:t>
      </w:r>
      <w:r w:rsidR="00AD7EC4">
        <w:tab/>
      </w:r>
      <w:r w:rsidR="008808D1">
        <w:t>Mid-Term prep</w:t>
      </w:r>
      <w:r w:rsidR="008808D1">
        <w:t>.</w:t>
      </w:r>
    </w:p>
    <w:p w14:paraId="607FFBC9" w14:textId="26870590" w:rsidR="00CD5372" w:rsidRDefault="00CD5372" w:rsidP="00614074">
      <w:pPr>
        <w:pStyle w:val="ListParagraph"/>
        <w:spacing w:line="360" w:lineRule="auto"/>
        <w:ind w:left="0"/>
      </w:pPr>
      <w:r>
        <w:t xml:space="preserve">Yuzhei: </w:t>
      </w:r>
      <w:r w:rsidR="00614074">
        <w:t xml:space="preserve"> </w:t>
      </w:r>
      <w:r w:rsidR="00AD7EC4">
        <w:tab/>
      </w:r>
      <w:r w:rsidR="008808D1">
        <w:t>Mid-Term prep</w:t>
      </w:r>
      <w:r w:rsidR="008808D1">
        <w:t xml:space="preserve">. </w:t>
      </w:r>
    </w:p>
    <w:p w14:paraId="28EB27DC" w14:textId="24ED24A1" w:rsidR="00CD5372" w:rsidRDefault="00CD5372" w:rsidP="00614074">
      <w:pPr>
        <w:pStyle w:val="ListParagraph"/>
        <w:spacing w:line="360" w:lineRule="auto"/>
        <w:ind w:left="0"/>
      </w:pPr>
      <w:r>
        <w:t xml:space="preserve">Ashwin: </w:t>
      </w:r>
      <w:r w:rsidR="00614074">
        <w:t xml:space="preserve"> </w:t>
      </w:r>
      <w:r w:rsidR="00AD7EC4">
        <w:tab/>
      </w:r>
      <w:r w:rsidR="008808D1">
        <w:t>Mid-Term prep</w:t>
      </w:r>
      <w:r w:rsidR="008808D1">
        <w:t>.</w:t>
      </w:r>
    </w:p>
    <w:p w14:paraId="6064F498" w14:textId="481A5447" w:rsidR="00614074" w:rsidRDefault="00CD5372" w:rsidP="00614074">
      <w:pPr>
        <w:pStyle w:val="ListParagraph"/>
        <w:spacing w:line="360" w:lineRule="auto"/>
        <w:ind w:left="0"/>
      </w:pPr>
      <w:r>
        <w:t xml:space="preserve">Sindhu: </w:t>
      </w:r>
      <w:r w:rsidR="00614074">
        <w:t xml:space="preserve">  </w:t>
      </w:r>
      <w:r w:rsidR="00D000FD">
        <w:tab/>
      </w:r>
      <w:r w:rsidR="008808D1">
        <w:t>Mid-Term prep</w:t>
      </w:r>
      <w:r w:rsidR="008808D1">
        <w:t>.</w:t>
      </w:r>
    </w:p>
    <w:p w14:paraId="1C08449C" w14:textId="77777777" w:rsidR="00614074" w:rsidRDefault="00614074" w:rsidP="00614074">
      <w:pPr>
        <w:pStyle w:val="ListParagraph"/>
        <w:ind w:left="0"/>
      </w:pPr>
    </w:p>
    <w:p w14:paraId="043CE2E7" w14:textId="0BEBE482" w:rsidR="00614074" w:rsidRPr="00614074" w:rsidRDefault="00616915" w:rsidP="00614074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verall </w:t>
      </w:r>
      <w:r w:rsidR="00614074">
        <w:rPr>
          <w:b/>
          <w:sz w:val="28"/>
          <w:szCs w:val="28"/>
        </w:rPr>
        <w:t>Progress</w:t>
      </w:r>
    </w:p>
    <w:p w14:paraId="6A5D0FC8" w14:textId="4B0B2371" w:rsidR="00FC46EC" w:rsidRDefault="00C31BD9" w:rsidP="00A1053C">
      <w:pPr>
        <w:pStyle w:val="ListParagraph"/>
        <w:spacing w:line="360" w:lineRule="auto"/>
        <w:ind w:left="0"/>
      </w:pPr>
      <w:r>
        <w:t xml:space="preserve">Completed all necessary </w:t>
      </w:r>
      <w:r w:rsidR="008808D1">
        <w:t>deliverables ahead of deadline.</w:t>
      </w:r>
    </w:p>
    <w:p w14:paraId="4078ACBB" w14:textId="77777777" w:rsidR="00614074" w:rsidRDefault="00614074" w:rsidP="00614074">
      <w:pPr>
        <w:pStyle w:val="ListParagraph"/>
        <w:ind w:left="0"/>
      </w:pPr>
    </w:p>
    <w:p w14:paraId="70875673" w14:textId="77777777" w:rsidR="00614074" w:rsidRPr="00614074" w:rsidRDefault="00614074" w:rsidP="00A1053C">
      <w:pPr>
        <w:pStyle w:val="ListParagraph"/>
        <w:spacing w:line="360" w:lineRule="auto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Next action</w:t>
      </w:r>
      <w:r>
        <w:rPr>
          <w:b/>
          <w:sz w:val="28"/>
          <w:szCs w:val="28"/>
        </w:rPr>
        <w:t xml:space="preserve"> plan</w:t>
      </w:r>
    </w:p>
    <w:p w14:paraId="756DA321" w14:textId="5CA34687" w:rsidR="00A1053C" w:rsidRDefault="00A1053C" w:rsidP="00A1053C">
      <w:pPr>
        <w:pStyle w:val="ListParagraph"/>
        <w:ind w:left="0"/>
      </w:pPr>
      <w:r>
        <w:t>Getting a head sta</w:t>
      </w:r>
      <w:bookmarkStart w:id="0" w:name="_GoBack"/>
      <w:bookmarkEnd w:id="0"/>
      <w:r>
        <w:t>rt on the UI &amp; finish Normalization of the database.</w:t>
      </w:r>
    </w:p>
    <w:p w14:paraId="600F6B2C" w14:textId="45555368" w:rsidR="00CD5372" w:rsidRDefault="00CD5372" w:rsidP="00614074">
      <w:pPr>
        <w:pStyle w:val="ListParagraph"/>
        <w:ind w:left="0"/>
      </w:pPr>
    </w:p>
    <w:p w14:paraId="4A8F57F1" w14:textId="77777777" w:rsidR="00CD5372" w:rsidRDefault="00CD5372" w:rsidP="00614074"/>
    <w:p w14:paraId="782D9409" w14:textId="77777777" w:rsidR="00CD5372" w:rsidRPr="00CD5372" w:rsidRDefault="00CD5372" w:rsidP="00614074"/>
    <w:sectPr w:rsidR="00CD5372" w:rsidRPr="00CD5372" w:rsidSect="00614074">
      <w:headerReference w:type="default" r:id="rId7"/>
      <w:pgSz w:w="12240" w:h="15840" w:code="1"/>
      <w:pgMar w:top="1440" w:right="1440" w:bottom="1440" w:left="1440" w:header="720" w:footer="720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84C320" w14:textId="77777777" w:rsidR="00762533" w:rsidRDefault="00762533" w:rsidP="00CD5372">
      <w:pPr>
        <w:spacing w:after="0" w:line="240" w:lineRule="auto"/>
      </w:pPr>
      <w:r>
        <w:separator/>
      </w:r>
    </w:p>
  </w:endnote>
  <w:endnote w:type="continuationSeparator" w:id="0">
    <w:p w14:paraId="73B5A45C" w14:textId="77777777" w:rsidR="00762533" w:rsidRDefault="00762533" w:rsidP="00CD5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D18CB" w14:textId="77777777" w:rsidR="00762533" w:rsidRDefault="00762533" w:rsidP="00CD5372">
      <w:pPr>
        <w:spacing w:after="0" w:line="240" w:lineRule="auto"/>
      </w:pPr>
      <w:r>
        <w:separator/>
      </w:r>
    </w:p>
  </w:footnote>
  <w:footnote w:type="continuationSeparator" w:id="0">
    <w:p w14:paraId="3693B17D" w14:textId="77777777" w:rsidR="00762533" w:rsidRDefault="00762533" w:rsidP="00CD53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775E5" w14:textId="6102BAB7" w:rsidR="008808D1" w:rsidRPr="00CD5372" w:rsidRDefault="00CD5372" w:rsidP="00CD5372">
    <w:pPr>
      <w:jc w:val="center"/>
      <w:rPr>
        <w:b/>
        <w:sz w:val="36"/>
        <w:szCs w:val="36"/>
      </w:rPr>
    </w:pPr>
    <w:r w:rsidRPr="00CD5372">
      <w:rPr>
        <w:b/>
        <w:sz w:val="36"/>
        <w:szCs w:val="36"/>
      </w:rPr>
      <w:t>Team Rebel</w:t>
    </w:r>
    <w:r>
      <w:rPr>
        <w:b/>
        <w:sz w:val="36"/>
        <w:szCs w:val="36"/>
      </w:rPr>
      <w:t xml:space="preserve"> – Weekly Report </w:t>
    </w:r>
    <w:r w:rsidR="008808D1">
      <w:rPr>
        <w:b/>
        <w:sz w:val="36"/>
        <w:szCs w:val="36"/>
      </w:rPr>
      <w:t>3</w:t>
    </w:r>
  </w:p>
  <w:p w14:paraId="54EF1808" w14:textId="77777777" w:rsidR="00CD5372" w:rsidRDefault="00CD5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E56C6"/>
    <w:multiLevelType w:val="hybridMultilevel"/>
    <w:tmpl w:val="6660D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B8E6845"/>
    <w:multiLevelType w:val="hybridMultilevel"/>
    <w:tmpl w:val="FE7C8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ja3MLA0NjK2sDRQ0lEKTi0uzszPAykwrAUA0YDMKiwAAAA="/>
  </w:docVars>
  <w:rsids>
    <w:rsidRoot w:val="00CD5372"/>
    <w:rsid w:val="00046AC4"/>
    <w:rsid w:val="001237B8"/>
    <w:rsid w:val="00162BE6"/>
    <w:rsid w:val="002C7EF1"/>
    <w:rsid w:val="00417E7C"/>
    <w:rsid w:val="00460D9A"/>
    <w:rsid w:val="0053044B"/>
    <w:rsid w:val="00614074"/>
    <w:rsid w:val="00616915"/>
    <w:rsid w:val="006D77A8"/>
    <w:rsid w:val="00762533"/>
    <w:rsid w:val="007E7422"/>
    <w:rsid w:val="007F7E08"/>
    <w:rsid w:val="0084386B"/>
    <w:rsid w:val="008808D1"/>
    <w:rsid w:val="00A074A3"/>
    <w:rsid w:val="00A1053C"/>
    <w:rsid w:val="00A456DC"/>
    <w:rsid w:val="00A578AD"/>
    <w:rsid w:val="00AA794B"/>
    <w:rsid w:val="00AD7EC4"/>
    <w:rsid w:val="00B9547C"/>
    <w:rsid w:val="00C31BD9"/>
    <w:rsid w:val="00C6494E"/>
    <w:rsid w:val="00CB0120"/>
    <w:rsid w:val="00CD5372"/>
    <w:rsid w:val="00CE0D83"/>
    <w:rsid w:val="00D000FD"/>
    <w:rsid w:val="00F41A35"/>
    <w:rsid w:val="00FC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D93B1"/>
  <w15:chartTrackingRefBased/>
  <w15:docId w15:val="{21699D5C-93D5-4452-B4AC-11ADC1C07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372"/>
  </w:style>
  <w:style w:type="paragraph" w:styleId="Footer">
    <w:name w:val="footer"/>
    <w:basedOn w:val="Normal"/>
    <w:link w:val="Foot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372"/>
  </w:style>
  <w:style w:type="paragraph" w:styleId="ListParagraph">
    <w:name w:val="List Paragraph"/>
    <w:basedOn w:val="Normal"/>
    <w:uiPriority w:val="34"/>
    <w:qFormat/>
    <w:rsid w:val="00CD5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Ashwin Madhu</cp:lastModifiedBy>
  <cp:revision>25</cp:revision>
  <dcterms:created xsi:type="dcterms:W3CDTF">2018-10-22T23:16:00Z</dcterms:created>
  <dcterms:modified xsi:type="dcterms:W3CDTF">2018-11-07T01:42:00Z</dcterms:modified>
</cp:coreProperties>
</file>